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f6f9a2b5e3b665d99b7cb71e9bc10e760461a47"/>
    <w:p>
      <w:pPr>
        <w:pStyle w:val="Heading1"/>
      </w:pPr>
      <w:r>
        <w:t xml:space="preserve">SCHOLARSHIP APPLICATION LETTER FOR MATHEMATICIAN AT INSTITUTIONS IN COLOMBO, SRI LANK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Institute of Fundamental Studies</w:t>
      </w:r>
      <w:r>
        <w:br/>
      </w:r>
      <w:r>
        <w:t xml:space="preserve">Kandy Road, Peradeniya,</w:t>
      </w:r>
      <w:r>
        <w:br/>
      </w:r>
      <w:r>
        <w:t xml:space="preserve">Sri Lanka</w:t>
      </w:r>
    </w:p>
    <w:p>
      <w:pPr>
        <w:pStyle w:val="BodyText"/>
      </w:pPr>
      <w:r>
        <w:rPr>
          <w:bCs/>
          <w:b/>
        </w:rPr>
        <w:t xml:space="preserve">Subject:</w:t>
      </w:r>
      <w:r>
        <w:t xml:space="preserve"> </w:t>
      </w:r>
      <w:r>
        <w:t xml:space="preserve">Application for Prestigious Mathematics Scholarship – Advancing Mathematical Excellence in Sri Lanka Colombo</w:t>
      </w:r>
    </w:p>
    <w:p>
      <w:pPr>
        <w:pStyle w:val="BodyText"/>
      </w:pPr>
      <w:r>
        <w:t xml:space="preserve">Dear Scholarship Committee,</w:t>
      </w:r>
    </w:p>
    <w:p>
      <w:pPr>
        <w:pStyle w:val="BodyText"/>
      </w:pPr>
      <w:r>
        <w:t xml:space="preserve">I am writing with profound enthusiasm to submit my application for the [Name of Scholarship] at the Institute of Fundamental Studies, Colombo, Sri Lanka. As an aspiring</w:t>
      </w:r>
      <w:r>
        <w:t xml:space="preserve"> </w:t>
      </w:r>
      <w:r>
        <w:rPr>
          <w:bCs/>
          <w:b/>
        </w:rPr>
        <w:t xml:space="preserve">Mathematician</w:t>
      </w:r>
      <w:r>
        <w:t xml:space="preserve"> </w:t>
      </w:r>
      <w:r>
        <w:t xml:space="preserve">deeply committed to advancing mathematical research and education within Sri Lanka's academic landscape, I believe this scholarship represents a pivotal opportunity to contribute meaningfully to our nation's scientific and technological progress. My journey as a dedicated</w:t>
      </w:r>
      <w:r>
        <w:t xml:space="preserve"> </w:t>
      </w:r>
      <w:r>
        <w:rPr>
          <w:bCs/>
          <w:b/>
        </w:rPr>
        <w:t xml:space="preserve">Mathematician</w:t>
      </w:r>
      <w:r>
        <w:t xml:space="preserve">, nurtured in the vibrant intellectual environment of Colombo, has solidified my resolve to leverage advanced mathematical training for national development.</w:t>
      </w:r>
    </w:p>
    <w:p>
      <w:pPr>
        <w:pStyle w:val="BodyText"/>
      </w:pPr>
      <w:r>
        <w:t xml:space="preserve">Born and raised in Colombo, I have witnessed firsthand the transformative potential of mathematics in addressing real-world challenges facing Sri Lanka. From optimizing traffic flow across the bustling streets of Colombo to analyzing agricultural data for sustainable farming practices in rural communities, mathematical solutions are increasingly vital. My academic journey at the University of Colombo’s Department of Mathematics—where I graduated with First Class Honors in Pure Mathematics—deepened my fascination with applied mathematics and its capacity to solve pressing national issues. Courses such as Advanced Numerical Analysis, Mathematical Modeling, and Statistical Methods equipped me with tools to tackle complex problems in energy distribution, public health planning, and infrastructure development across Sri Lanka Colombo.</w:t>
      </w:r>
    </w:p>
    <w:p>
      <w:pPr>
        <w:pStyle w:val="BodyText"/>
      </w:pPr>
      <w:r>
        <w:t xml:space="preserve">My research project on "Optimizing Renewable Energy Grid Integration for Urban Centers in Sri Lanka" exemplifies this commitment. Collaborating with the Department of Energy at the University of Peradeniya, I developed algorithms to enhance solar power distribution efficiency in Colombo’s metropolitan area—a critical step toward reducing carbon emissions and energy costs. This work, presented at the 2023 Colombo Science Symposium organized by the National Science Foundation of Sri Lanka, underscored how mathematical innovation can directly support Sri Lanka’s "Vision 2030" goals for sustainable urban growth. As a</w:t>
      </w:r>
      <w:r>
        <w:t xml:space="preserve"> </w:t>
      </w:r>
      <w:r>
        <w:rPr>
          <w:bCs/>
          <w:b/>
        </w:rPr>
        <w:t xml:space="preserve">Mathematician</w:t>
      </w:r>
      <w:r>
        <w:t xml:space="preserve">, I recognize that my technical skills must be paired with local context; hence, all research was grounded in Colombo’s unique geographical and socioeconomic realities.</w:t>
      </w:r>
    </w:p>
    <w:p>
      <w:pPr>
        <w:pStyle w:val="BodyText"/>
      </w:pPr>
      <w:r>
        <w:t xml:space="preserve">What sets me apart is not merely my academic record but my dedication to community impact. In Colombo, I co-founded "Math for All," a volunteer initiative providing free STEM mentorship to underprivileged students in the Fort and Borella districts. Over 200 students have participated since 2021, with participants improving their mathematics scores by an average of 35%. This experience taught me that excellence in mathematics must be accessible and inclusive—a principle I will uphold throughout my scholarship journey. The</w:t>
      </w:r>
      <w:r>
        <w:t xml:space="preserve"> </w:t>
      </w:r>
      <w:r>
        <w:rPr>
          <w:bCs/>
          <w:b/>
        </w:rPr>
        <w:t xml:space="preserve">Scholarship Application Letter</w:t>
      </w:r>
      <w:r>
        <w:t xml:space="preserve"> </w:t>
      </w:r>
      <w:r>
        <w:t xml:space="preserve">is not just a formality; it is a testament to my belief that Sri Lanka’s future hinges on empowering young minds through rigorous mathematical education.</w:t>
      </w:r>
    </w:p>
    <w:p>
      <w:pPr>
        <w:pStyle w:val="BodyText"/>
      </w:pPr>
      <w:r>
        <w:t xml:space="preserve">I am applying for this scholarship to pursue an MPhil in Computational Mathematics at the University of Colombo, a program uniquely positioned to address Sri Lanka’s need for advanced mathematical talent. My proposed research—"Machine Learning Models for Predicting Flood Patterns in the Colombo River Basin"—aims to protect coastal communities from climate-related disasters. This project aligns with Sri Lanka’s National Disaster Management Policy and directly leverages Colombo’s role as the country's innovation hub, where institutions like the Sri Lanka Institute of Nanotechnology (SLINTEC) are pioneering climate-resilient solutions. I have secured preliminary support from Professor Anura Jayasundara at the Department of Mathematics, University of Colombo, who will serve as my academic supervisor.</w:t>
      </w:r>
    </w:p>
    <w:p>
      <w:pPr>
        <w:pStyle w:val="BodyText"/>
      </w:pPr>
      <w:r>
        <w:t xml:space="preserve">The significance of this scholarship extends beyond personal growth. As a</w:t>
      </w:r>
      <w:r>
        <w:t xml:space="preserve"> </w:t>
      </w:r>
      <w:r>
        <w:rPr>
          <w:bCs/>
          <w:b/>
        </w:rPr>
        <w:t xml:space="preserve">Mathematician</w:t>
      </w:r>
      <w:r>
        <w:t xml:space="preserve"> </w:t>
      </w:r>
      <w:r>
        <w:t xml:space="preserve">from Sri Lanka Colombo, I understand that the nation’s progress depends on homegrown expertise in STEM fields. While many talented students pursue overseas studies, I am committed to returning to contribute to Sri Lanka’s scientific ecosystem—from developing AI-driven public health systems in Colombo hospitals to advising policymakers on data-driven economic strategies. This scholarship would enable me to access world-class resources at a leading Colombo institution while minimizing the financial burden that often forces Sri Lankan students abroad.</w:t>
      </w:r>
    </w:p>
    <w:p>
      <w:pPr>
        <w:pStyle w:val="BodyText"/>
      </w:pPr>
      <w:r>
        <w:t xml:space="preserve">Sri Lanka Colombo’s dynamic environment—where traditional knowledge meets cutting-edge technology in hubs like the Knowledge City and IT Parks—provides the ideal incubator for mathematical innovation. My proposed research will collaborate with local stakeholders, including the Colombo Municipal Council and the Central Environmental Authority, ensuring solutions are contextually relevant. For instance, flood prediction models will incorporate historical rainfall data from Colombo’s meteorological station and demographic maps of vulnerable neighborhoods. This approach embodies my philosophy: mathematics must serve people.</w:t>
      </w:r>
    </w:p>
    <w:p>
      <w:pPr>
        <w:pStyle w:val="BodyText"/>
      </w:pPr>
      <w:r>
        <w:t xml:space="preserve">I am deeply inspired by the legacy of Sri Lankan mathematicians like Professor H.W.R. Seneviratne, whose foundational work in combinatorics continues to influence generations. My goal is to honor this legacy by becoming a leading voice in applied mathematics for Sri Lanka’s development. With the support of this scholarship, I will not only advance my expertise but also establish a mentorship program at the University of Colombo to nurture future</w:t>
      </w:r>
      <w:r>
        <w:t xml:space="preserve"> </w:t>
      </w:r>
      <w:r>
        <w:rPr>
          <w:bCs/>
          <w:b/>
        </w:rPr>
        <w:t xml:space="preserve">Mathematician</w:t>
      </w:r>
      <w:r>
        <w:t xml:space="preserve">s from diverse backgrounds—a step toward building an inclusive mathematical community in Colombo.</w:t>
      </w:r>
    </w:p>
    <w:p>
      <w:pPr>
        <w:pStyle w:val="BodyText"/>
      </w:pPr>
      <w:r>
        <w:t xml:space="preserve">In closing, I humbly request the opportunity to contribute my passion, skills, and local insight to Sri Lanka’s academic landscape. This</w:t>
      </w:r>
      <w:r>
        <w:t xml:space="preserve"> </w:t>
      </w:r>
      <w:r>
        <w:rPr>
          <w:bCs/>
          <w:b/>
        </w:rPr>
        <w:t xml:space="preserve">Scholarship Application Letter</w:t>
      </w:r>
      <w:r>
        <w:t xml:space="preserve"> </w:t>
      </w:r>
      <w:r>
        <w:t xml:space="preserve">represents more than an application; it is a pledge to channel mathematical excellence into tangible progress for Colombo and beyond. I have attached all required documents, including academic transcripts, letters of recommendation from Professors at the University of Colombo, and a detailed research proposal. Thank you for considering my candidacy.</w:t>
      </w:r>
    </w:p>
    <w:p>
      <w:pPr>
        <w:pStyle w:val="BodyText"/>
      </w:pPr>
      <w:r>
        <w:t xml:space="preserve">With sincere respect and anticipation,</w:t>
      </w:r>
      <w:r>
        <w:br/>
      </w:r>
      <w:r>
        <w:rPr>
          <w:bCs/>
          <w:b/>
        </w:rPr>
        <w:t xml:space="preserve">Chamindu Perera</w:t>
      </w:r>
      <w:r>
        <w:br/>
      </w:r>
      <w:r>
        <w:t xml:space="preserve">Department of Mathematics, University of Colombo</w:t>
      </w:r>
      <w:r>
        <w:br/>
      </w:r>
      <w:r>
        <w:t xml:space="preserve">Colombo 03, Sri Lanka</w:t>
      </w:r>
      <w:r>
        <w:br/>
      </w:r>
      <w:r>
        <w:t xml:space="preserve">Email: chamindu.perera@ucolombo.ac.lk | Mobile: +94 77 XXX XXXX</w:t>
      </w:r>
    </w:p>
    <w:p>
      <w:pPr>
        <w:pStyle w:val="BodyText"/>
      </w:pPr>
      <w:r>
        <w:rPr>
          <w:bCs/>
          <w:b/>
        </w:rPr>
        <w:t xml:space="preserve">Enclosures:</w:t>
      </w:r>
    </w:p>
    <w:p>
      <w:pPr>
        <w:numPr>
          <w:ilvl w:val="0"/>
          <w:numId w:val="1001"/>
        </w:numPr>
        <w:pStyle w:val="Compact"/>
      </w:pPr>
      <w:r>
        <w:t xml:space="preserve">Certified Academic Transcripts (University of Colombo)</w:t>
      </w:r>
    </w:p>
    <w:p>
      <w:pPr>
        <w:numPr>
          <w:ilvl w:val="0"/>
          <w:numId w:val="1001"/>
        </w:numPr>
        <w:pStyle w:val="Compact"/>
      </w:pPr>
      <w:r>
        <w:t xml:space="preserve">Letters of Recommendation (2)</w:t>
      </w:r>
    </w:p>
    <w:p>
      <w:pPr>
        <w:numPr>
          <w:ilvl w:val="0"/>
          <w:numId w:val="1001"/>
        </w:numPr>
        <w:pStyle w:val="Compact"/>
      </w:pPr>
      <w:r>
        <w:t xml:space="preserve">Detailed Research Proposal: "Machine Learning Models for Predicting Flood Patterns in the Colombo River Basin"</w:t>
      </w:r>
    </w:p>
    <w:p>
      <w:pPr>
        <w:numPr>
          <w:ilvl w:val="0"/>
          <w:numId w:val="1001"/>
        </w:numPr>
        <w:pStyle w:val="Compact"/>
      </w:pPr>
      <w:r>
        <w:t xml:space="preserve">Proof of Community Service: "Math for All" Initiative Records</w:t>
      </w:r>
    </w:p>
    <w:p>
      <w:pPr>
        <w:pStyle w:val="FirstParagraph"/>
      </w:pPr>
      <w:r>
        <w:t xml:space="preserve">This document is submitted as part of the Scholarship Application Letter process for aspiring Mathematicians seeking to advance mathematical science within Sri Lanka Colomb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 Colombo, Sri Lanka</dc:title>
  <dc:creator/>
  <dc:language>en</dc:language>
  <cp:keywords/>
  <dcterms:created xsi:type="dcterms:W3CDTF">2026-07-23T03:01:32Z</dcterms:created>
  <dcterms:modified xsi:type="dcterms:W3CDTF">2026-07-23T03:01:32Z</dcterms:modified>
</cp:coreProperties>
</file>

<file path=docProps/custom.xml><?xml version="1.0" encoding="utf-8"?>
<Properties xmlns="http://schemas.openxmlformats.org/officeDocument/2006/custom-properties" xmlns:vt="http://schemas.openxmlformats.org/officeDocument/2006/docPropsVTypes"/>
</file>